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1DB71B" w14:textId="37F8AC00" w:rsidR="003D3143" w:rsidRPr="00362620" w:rsidRDefault="00000000" w:rsidP="003D3143">
      <w:pPr>
        <w:pStyle w:val="Ttulo"/>
      </w:pPr>
      <w:sdt>
        <w:sdtPr>
          <w:rPr>
            <w:b w:val="0"/>
            <w:color w:val="EE0000"/>
          </w:rPr>
          <w:alias w:val="Título"/>
          <w:tag w:val=""/>
          <w:id w:val="-487021785"/>
          <w:placeholder>
            <w:docPart w:val="910A28D74A804758921A6EFCEA9C387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proofErr w:type="spellStart"/>
          <w:r w:rsidR="009E4B77" w:rsidRPr="00362620">
            <w:t>Lab</w:t>
          </w:r>
          <w:proofErr w:type="spellEnd"/>
          <w:r w:rsidR="009E4B77" w:rsidRPr="00362620">
            <w:t xml:space="preserve"> </w:t>
          </w:r>
          <w:r w:rsidR="00362620" w:rsidRPr="00362620">
            <w:t>–</w:t>
          </w:r>
        </w:sdtContent>
      </w:sdt>
      <w:r w:rsidR="00F75B82" w:rsidRPr="00362620">
        <w:t xml:space="preserve"> </w:t>
      </w:r>
      <w:r w:rsidR="00362620" w:rsidRPr="00362620">
        <w:t>búsqueda de contraseña procedimientos de recuperación</w:t>
      </w:r>
      <w:r w:rsidR="009E4B77" w:rsidRPr="00362620">
        <w:t xml:space="preserve"> </w:t>
      </w:r>
    </w:p>
    <w:p w14:paraId="0B850623" w14:textId="77777777" w:rsidR="003D3143" w:rsidRPr="00362620" w:rsidRDefault="003D3143" w:rsidP="003D3143">
      <w:pPr>
        <w:pStyle w:val="Ttulo"/>
      </w:pPr>
    </w:p>
    <w:p w14:paraId="2273682A" w14:textId="58067A0C" w:rsidR="00D8377F" w:rsidRPr="00362620" w:rsidRDefault="00D8377F" w:rsidP="003D3143">
      <w:pPr>
        <w:pStyle w:val="Ttulo"/>
      </w:pPr>
      <w:r w:rsidRPr="00362620">
        <w:t>Objetivos</w:t>
      </w:r>
    </w:p>
    <w:p w14:paraId="406FD62B" w14:textId="77777777" w:rsidR="00D8377F" w:rsidRPr="00362620" w:rsidRDefault="00D8377F" w:rsidP="00D8377F">
      <w:pPr>
        <w:pStyle w:val="BodyTextL25Bold"/>
      </w:pPr>
      <w:r w:rsidRPr="00362620">
        <w:t>Parte 1: Investigar el registro de configuración</w:t>
      </w:r>
    </w:p>
    <w:p w14:paraId="51B6E442" w14:textId="77777777" w:rsidR="00FF1C91" w:rsidRPr="00362620" w:rsidRDefault="00FF1C91" w:rsidP="00D8377F">
      <w:pPr>
        <w:pStyle w:val="Bulletlevel1"/>
        <w:spacing w:before="60" w:after="60" w:line="276" w:lineRule="auto"/>
      </w:pPr>
      <w:r w:rsidRPr="00362620">
        <w:t xml:space="preserve">Identifique el propósito del registro de configuración. </w:t>
      </w:r>
    </w:p>
    <w:p w14:paraId="223D97F6" w14:textId="7A3155D6" w:rsidR="00D8377F" w:rsidRPr="00362620" w:rsidRDefault="00D8377F" w:rsidP="00D8377F">
      <w:pPr>
        <w:pStyle w:val="Bulletlevel1"/>
        <w:spacing w:before="60" w:after="60" w:line="276" w:lineRule="auto"/>
      </w:pPr>
      <w:r w:rsidRPr="00362620">
        <w:t xml:space="preserve">Describir el comportamiento del </w:t>
      </w:r>
      <w:proofErr w:type="spellStart"/>
      <w:r w:rsidRPr="00362620">
        <w:t>router</w:t>
      </w:r>
      <w:proofErr w:type="spellEnd"/>
      <w:r w:rsidRPr="00362620">
        <w:t xml:space="preserve"> para diferentes valores de registro de configuración.</w:t>
      </w:r>
    </w:p>
    <w:p w14:paraId="2FFB870B" w14:textId="58AF0394" w:rsidR="00D8377F" w:rsidRPr="00362620" w:rsidRDefault="00D8377F" w:rsidP="00D8377F">
      <w:pPr>
        <w:pStyle w:val="BodyTextL25Bold"/>
      </w:pPr>
      <w:r w:rsidRPr="00362620">
        <w:t xml:space="preserve">Parte 2: </w:t>
      </w:r>
      <w:r w:rsidR="003D3143" w:rsidRPr="00362620">
        <w:t>R</w:t>
      </w:r>
      <w:r w:rsidRPr="00362620">
        <w:t xml:space="preserve">egistrar el procedimiento de recuperación de contraseña para un </w:t>
      </w:r>
      <w:proofErr w:type="spellStart"/>
      <w:r w:rsidRPr="00362620">
        <w:t>router</w:t>
      </w:r>
      <w:proofErr w:type="spellEnd"/>
      <w:r w:rsidRPr="00362620">
        <w:t xml:space="preserve"> Cisco específico</w:t>
      </w:r>
    </w:p>
    <w:p w14:paraId="5F788032" w14:textId="77777777" w:rsidR="00D8377F" w:rsidRPr="00362620" w:rsidRDefault="00D8377F" w:rsidP="00D8377F">
      <w:pPr>
        <w:pStyle w:val="Bulletlevel1"/>
        <w:spacing w:before="60" w:after="60" w:line="276" w:lineRule="auto"/>
      </w:pPr>
      <w:r w:rsidRPr="00362620">
        <w:t xml:space="preserve">Investigue y registre el proceso de recuperación de contraseña en un </w:t>
      </w:r>
      <w:proofErr w:type="spellStart"/>
      <w:r w:rsidRPr="00362620">
        <w:t>router</w:t>
      </w:r>
      <w:proofErr w:type="spellEnd"/>
      <w:r w:rsidRPr="00362620">
        <w:t xml:space="preserve"> Cisco específico.</w:t>
      </w:r>
    </w:p>
    <w:p w14:paraId="2CDAD7C8" w14:textId="77777777" w:rsidR="00D8377F" w:rsidRPr="00362620" w:rsidRDefault="00D8377F" w:rsidP="00D8377F">
      <w:pPr>
        <w:pStyle w:val="Bulletlevel1"/>
        <w:spacing w:before="60" w:after="60" w:line="276" w:lineRule="auto"/>
      </w:pPr>
      <w:r w:rsidRPr="00362620">
        <w:t>Responder a las preguntas basadas en el procedimiento investigado.</w:t>
      </w:r>
    </w:p>
    <w:p w14:paraId="6294D06C" w14:textId="77777777" w:rsidR="00D8377F" w:rsidRPr="00362620" w:rsidRDefault="00D8377F" w:rsidP="00D8377F">
      <w:pPr>
        <w:pStyle w:val="Ttulo1"/>
        <w:rPr>
          <w:noProof w:val="0"/>
        </w:rPr>
      </w:pPr>
      <w:r w:rsidRPr="00362620">
        <w:rPr>
          <w:noProof w:val="0"/>
        </w:rPr>
        <w:t>Aspectos básicos/situación</w:t>
      </w:r>
    </w:p>
    <w:p w14:paraId="020CA4FE" w14:textId="77777777" w:rsidR="00D8377F" w:rsidRPr="00362620" w:rsidRDefault="00D8377F" w:rsidP="00D8377F">
      <w:pPr>
        <w:pStyle w:val="BodyTextL25"/>
      </w:pPr>
      <w:r w:rsidRPr="00362620">
        <w:t xml:space="preserve">El propósito de esta práctica de laboratorio es investigar el procedimiento para recuperar o restablecer la contraseña de habilitación en un </w:t>
      </w:r>
      <w:proofErr w:type="spellStart"/>
      <w:r w:rsidRPr="00362620">
        <w:t>router</w:t>
      </w:r>
      <w:proofErr w:type="spellEnd"/>
      <w:r w:rsidRPr="00362620">
        <w:t xml:space="preserve"> Cisco específico. La contraseña de habilitación protege el acceso al modo EXEC privilegiado y al modo de configuración en los dispositivos Cisco. La contraseña de habilitación se puede recuperar, pero la contraseña secreta de habilitación está cifrada y debe reemplazarse por una contraseña nueva.</w:t>
      </w:r>
    </w:p>
    <w:p w14:paraId="3A224B03" w14:textId="77777777" w:rsidR="00D8377F" w:rsidRPr="00362620" w:rsidRDefault="00D8377F" w:rsidP="00D8377F">
      <w:pPr>
        <w:pStyle w:val="BodyTextL25"/>
      </w:pPr>
      <w:r w:rsidRPr="00362620">
        <w:t xml:space="preserve">Para omitir una contraseña, el usuario debe estar familiarizado con el modo monitor ROM (ROMMON), así como con los parámetros del registro de configuración para los </w:t>
      </w:r>
      <w:proofErr w:type="spellStart"/>
      <w:r w:rsidRPr="00362620">
        <w:t>routers</w:t>
      </w:r>
      <w:proofErr w:type="spellEnd"/>
      <w:r w:rsidRPr="00362620">
        <w:t xml:space="preserve"> Cisco. ROMMON es el software básico de CLI almacenado en la ROM, que se puede utilizar para resolver problemas de errores de arranque y para recuperar un </w:t>
      </w:r>
      <w:proofErr w:type="spellStart"/>
      <w:r w:rsidRPr="00362620">
        <w:t>router</w:t>
      </w:r>
      <w:proofErr w:type="spellEnd"/>
      <w:r w:rsidRPr="00362620">
        <w:t xml:space="preserve"> cuando no se encuentra un IOS.</w:t>
      </w:r>
    </w:p>
    <w:p w14:paraId="50A48869" w14:textId="77777777" w:rsidR="00D8377F" w:rsidRPr="00362620" w:rsidRDefault="00D8377F" w:rsidP="00D8377F">
      <w:pPr>
        <w:pStyle w:val="BodyTextL25"/>
      </w:pPr>
      <w:r w:rsidRPr="00362620">
        <w:t xml:space="preserve">En esta práctica de laboratorio, comenzará investigando el propósito del registro de configuración para los dispositivos Cisco y los parámetros de dicho registro. Luego, investigará y detallará el procedimiento exacto para la recuperación de la contraseña en un </w:t>
      </w:r>
      <w:proofErr w:type="spellStart"/>
      <w:r w:rsidRPr="00362620">
        <w:t>router</w:t>
      </w:r>
      <w:proofErr w:type="spellEnd"/>
      <w:r w:rsidRPr="00362620">
        <w:t xml:space="preserve"> Cisco específico.</w:t>
      </w:r>
    </w:p>
    <w:p w14:paraId="5311F837" w14:textId="77777777" w:rsidR="00D8377F" w:rsidRPr="00362620" w:rsidRDefault="00D8377F" w:rsidP="00D8377F">
      <w:pPr>
        <w:pStyle w:val="Ttulo1"/>
        <w:rPr>
          <w:noProof w:val="0"/>
        </w:rPr>
      </w:pPr>
      <w:r w:rsidRPr="00362620">
        <w:rPr>
          <w:noProof w:val="0"/>
        </w:rPr>
        <w:t>Recursos necesarios</w:t>
      </w:r>
    </w:p>
    <w:p w14:paraId="736C282D" w14:textId="22694D6C" w:rsidR="00D8377F" w:rsidRPr="00362620" w:rsidRDefault="00D8377F" w:rsidP="00D8377F">
      <w:pPr>
        <w:pStyle w:val="Bulletlevel1"/>
        <w:spacing w:before="60" w:after="60" w:line="276" w:lineRule="auto"/>
      </w:pPr>
      <w:r w:rsidRPr="00362620">
        <w:t>Dispositivo con acceso a Internet</w:t>
      </w:r>
    </w:p>
    <w:p w14:paraId="174E2A28" w14:textId="77777777" w:rsidR="008D70DD" w:rsidRPr="00362620" w:rsidRDefault="008D70DD" w:rsidP="008D70DD">
      <w:pPr>
        <w:pStyle w:val="Ttulo1"/>
        <w:rPr>
          <w:noProof w:val="0"/>
        </w:rPr>
      </w:pPr>
      <w:r w:rsidRPr="00362620">
        <w:rPr>
          <w:noProof w:val="0"/>
        </w:rPr>
        <w:t>Instrucciones</w:t>
      </w:r>
    </w:p>
    <w:p w14:paraId="2CB3F1E9" w14:textId="77777777" w:rsidR="00D8377F" w:rsidRPr="00362620" w:rsidRDefault="00D8377F" w:rsidP="00D8377F">
      <w:pPr>
        <w:pStyle w:val="Ttulo2"/>
      </w:pPr>
      <w:r w:rsidRPr="00362620">
        <w:t>Investigar el registro de configuración</w:t>
      </w:r>
    </w:p>
    <w:p w14:paraId="260600E4" w14:textId="3AB9E69D" w:rsidR="00947120" w:rsidRPr="00362620" w:rsidRDefault="00947120" w:rsidP="00947120">
      <w:pPr>
        <w:pStyle w:val="HTMLconformatoprevio"/>
        <w:shd w:val="clear" w:color="auto" w:fill="F8F9FA"/>
        <w:rPr>
          <w:rFonts w:ascii="Arial" w:eastAsia="Calibri" w:hAnsi="Arial"/>
          <w:szCs w:val="22"/>
        </w:rPr>
      </w:pPr>
      <w:r w:rsidRPr="00362620">
        <w:rPr>
          <w:rFonts w:ascii="Arial" w:eastAsia="Calibri" w:hAnsi="Arial"/>
          <w:szCs w:val="22"/>
        </w:rPr>
        <w:br/>
        <w:t xml:space="preserve">Para recuperar o restablecer una contraseña de habilitación, un usuario utilizará la interfaz ROMMON para indicar al </w:t>
      </w:r>
      <w:proofErr w:type="spellStart"/>
      <w:r w:rsidRPr="00362620">
        <w:rPr>
          <w:rFonts w:ascii="Arial" w:eastAsia="Calibri" w:hAnsi="Arial"/>
          <w:szCs w:val="22"/>
        </w:rPr>
        <w:t>router</w:t>
      </w:r>
      <w:proofErr w:type="spellEnd"/>
      <w:r w:rsidRPr="00362620">
        <w:rPr>
          <w:rFonts w:ascii="Arial" w:eastAsia="Calibri" w:hAnsi="Arial"/>
          <w:szCs w:val="22"/>
        </w:rPr>
        <w:t xml:space="preserve"> que ignore la configuración de inicio al arrancar.</w:t>
      </w:r>
      <w:r w:rsidR="00D8377F" w:rsidRPr="00362620">
        <w:rPr>
          <w:rFonts w:ascii="Arial" w:eastAsia="Calibri" w:hAnsi="Arial"/>
          <w:szCs w:val="22"/>
        </w:rPr>
        <w:t xml:space="preserve"> </w:t>
      </w:r>
      <w:r w:rsidRPr="00362620">
        <w:rPr>
          <w:rFonts w:ascii="Arial" w:eastAsia="Calibri" w:hAnsi="Arial"/>
          <w:szCs w:val="22"/>
        </w:rPr>
        <w:t xml:space="preserve">Cuando se inicia, el usuario accederá al modo EXEC privilegiado, sobrescribirá la configuración en ejecución con la configuración de inicio guardada, recuperará o restablecerá la contraseña y restaurará el proceso de inicio del </w:t>
      </w:r>
      <w:proofErr w:type="spellStart"/>
      <w:r w:rsidRPr="00362620">
        <w:rPr>
          <w:rFonts w:ascii="Arial" w:eastAsia="Calibri" w:hAnsi="Arial"/>
          <w:szCs w:val="22"/>
        </w:rPr>
        <w:t>router</w:t>
      </w:r>
      <w:proofErr w:type="spellEnd"/>
      <w:r w:rsidRPr="00362620">
        <w:rPr>
          <w:rFonts w:ascii="Arial" w:eastAsia="Calibri" w:hAnsi="Arial"/>
          <w:szCs w:val="22"/>
        </w:rPr>
        <w:t xml:space="preserve"> para incluir la configuración de inicio.</w:t>
      </w:r>
    </w:p>
    <w:p w14:paraId="520F0781" w14:textId="3A60B67B" w:rsidR="00D8377F" w:rsidRPr="00362620" w:rsidRDefault="00D8377F" w:rsidP="00947120">
      <w:pPr>
        <w:pStyle w:val="BodyTextL25"/>
      </w:pPr>
      <w:r w:rsidRPr="00362620">
        <w:t xml:space="preserve">El registro de configuración del </w:t>
      </w:r>
      <w:proofErr w:type="spellStart"/>
      <w:r w:rsidRPr="00362620">
        <w:t>router</w:t>
      </w:r>
      <w:proofErr w:type="spellEnd"/>
      <w:r w:rsidRPr="00362620">
        <w:t xml:space="preserve"> desempeña un papel fundamental en el proceso de recuperación de contraseñas. En la primera parte de esta práctica de laboratorio, investigará el propósito del registro de configuración de un </w:t>
      </w:r>
      <w:proofErr w:type="spellStart"/>
      <w:r w:rsidRPr="00362620">
        <w:t>router</w:t>
      </w:r>
      <w:proofErr w:type="spellEnd"/>
      <w:r w:rsidRPr="00362620">
        <w:t xml:space="preserve"> y el significado de ciertos valores de dicho registro.</w:t>
      </w:r>
    </w:p>
    <w:p w14:paraId="2B456BC5" w14:textId="77777777" w:rsidR="002A7D40" w:rsidRPr="00362620" w:rsidRDefault="002A7D40" w:rsidP="00947120">
      <w:pPr>
        <w:pStyle w:val="BodyTextL25"/>
      </w:pPr>
    </w:p>
    <w:p w14:paraId="7E13C3FF" w14:textId="77777777" w:rsidR="00D8377F" w:rsidRPr="00362620" w:rsidRDefault="00D8377F" w:rsidP="00D8377F">
      <w:pPr>
        <w:pStyle w:val="Ttulo3"/>
      </w:pPr>
      <w:r w:rsidRPr="00362620">
        <w:lastRenderedPageBreak/>
        <w:t>Describir el propósito del registro de configuración.</w:t>
      </w:r>
    </w:p>
    <w:p w14:paraId="5753017A" w14:textId="77777777" w:rsidR="00037AA0" w:rsidRPr="00362620" w:rsidRDefault="00037AA0" w:rsidP="00037AA0">
      <w:pPr>
        <w:pStyle w:val="Ttulo4"/>
      </w:pPr>
      <w:r w:rsidRPr="00362620">
        <w:t>Preguntas:</w:t>
      </w:r>
    </w:p>
    <w:p w14:paraId="266C7845" w14:textId="77777777" w:rsidR="00D8377F" w:rsidRPr="00362620" w:rsidRDefault="00D8377F" w:rsidP="00037AA0">
      <w:pPr>
        <w:pStyle w:val="BodyTextL25"/>
        <w:spacing w:before="0"/>
      </w:pPr>
      <w:r w:rsidRPr="00362620">
        <w:t>¿Cuál es el propósito del registro de configuración?</w:t>
      </w:r>
    </w:p>
    <w:p w14:paraId="2A4EA577" w14:textId="77777777" w:rsidR="00D8377F" w:rsidRPr="00362620" w:rsidRDefault="00037AA0" w:rsidP="00037AA0">
      <w:pPr>
        <w:pStyle w:val="AnswerLineL25"/>
      </w:pPr>
      <w:r w:rsidRPr="00362620">
        <w:t>Escriba sus respuestas aquí.</w:t>
      </w:r>
    </w:p>
    <w:p w14:paraId="0F33340E" w14:textId="77777777" w:rsidR="002A7D40" w:rsidRPr="00362620" w:rsidRDefault="002A7D40" w:rsidP="00037AA0">
      <w:pPr>
        <w:pStyle w:val="AnswerLineL25"/>
        <w:rPr>
          <w:b w:val="0"/>
          <w:i w:val="0"/>
          <w:color w:val="auto"/>
        </w:rPr>
      </w:pPr>
    </w:p>
    <w:p w14:paraId="1C6CD34C" w14:textId="62D7E32E" w:rsidR="00FF1C91" w:rsidRPr="00362620" w:rsidRDefault="00FF1C91" w:rsidP="00037AA0">
      <w:pPr>
        <w:pStyle w:val="AnswerLineL25"/>
        <w:rPr>
          <w:b w:val="0"/>
          <w:i w:val="0"/>
          <w:color w:val="auto"/>
        </w:rPr>
      </w:pPr>
      <w:r w:rsidRPr="00362620">
        <w:rPr>
          <w:b w:val="0"/>
          <w:i w:val="0"/>
          <w:color w:val="auto"/>
        </w:rPr>
        <w:t>¿Qué comando cambia el registro de configuración en el modo de configuración global?</w:t>
      </w:r>
    </w:p>
    <w:p w14:paraId="15E4383A" w14:textId="6000DEB6" w:rsidR="00037AA0" w:rsidRPr="00362620" w:rsidRDefault="00FF1C91" w:rsidP="00037AA0">
      <w:pPr>
        <w:pStyle w:val="AnswerLineL25"/>
      </w:pPr>
      <w:r w:rsidRPr="00362620">
        <w:t xml:space="preserve"> </w:t>
      </w:r>
      <w:r w:rsidR="00037AA0" w:rsidRPr="00362620">
        <w:t>Escriba sus respuestas aquí.</w:t>
      </w:r>
    </w:p>
    <w:p w14:paraId="4F3DEE6E" w14:textId="77777777" w:rsidR="002A7D40" w:rsidRPr="00362620" w:rsidRDefault="002A7D40" w:rsidP="00037AA0">
      <w:pPr>
        <w:pStyle w:val="AnswerLineL25"/>
        <w:rPr>
          <w:b w:val="0"/>
          <w:i w:val="0"/>
          <w:color w:val="auto"/>
        </w:rPr>
      </w:pPr>
    </w:p>
    <w:p w14:paraId="0FE0C234" w14:textId="21442B4D" w:rsidR="00FF1C91" w:rsidRPr="00362620" w:rsidRDefault="00FF1C91" w:rsidP="00037AA0">
      <w:pPr>
        <w:pStyle w:val="AnswerLineL25"/>
        <w:rPr>
          <w:b w:val="0"/>
          <w:i w:val="0"/>
          <w:color w:val="auto"/>
        </w:rPr>
      </w:pPr>
      <w:r w:rsidRPr="00362620">
        <w:rPr>
          <w:b w:val="0"/>
          <w:i w:val="0"/>
          <w:color w:val="auto"/>
        </w:rPr>
        <w:t xml:space="preserve">¿Qué comando cambia el registro de configuración en modo ROMMON? </w:t>
      </w:r>
    </w:p>
    <w:p w14:paraId="27F21DEC" w14:textId="19E561AC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0E729FAF" w14:textId="74429D1F" w:rsidR="00D8377F" w:rsidRPr="00362620" w:rsidRDefault="00D8377F" w:rsidP="00D8377F">
      <w:pPr>
        <w:pStyle w:val="BodyTextL25"/>
        <w:rPr>
          <w:rStyle w:val="AnswerGray"/>
        </w:rPr>
      </w:pPr>
    </w:p>
    <w:p w14:paraId="5E64B1D9" w14:textId="77777777" w:rsidR="00D8377F" w:rsidRPr="00362620" w:rsidRDefault="00D8377F" w:rsidP="00D8377F">
      <w:pPr>
        <w:pStyle w:val="Ttulo3"/>
      </w:pPr>
      <w:r w:rsidRPr="00362620">
        <w:t>Determinar los valores del registro de configuración y sus significados.</w:t>
      </w:r>
    </w:p>
    <w:p w14:paraId="5807B14A" w14:textId="77777777" w:rsidR="00037AA0" w:rsidRPr="00362620" w:rsidRDefault="00037AA0" w:rsidP="00037AA0">
      <w:pPr>
        <w:pStyle w:val="Ttulo4"/>
      </w:pPr>
      <w:r w:rsidRPr="00362620">
        <w:t>Preguntas:</w:t>
      </w:r>
    </w:p>
    <w:p w14:paraId="3A294D75" w14:textId="77777777" w:rsidR="00D8377F" w:rsidRPr="00362620" w:rsidRDefault="00D8377F" w:rsidP="00037AA0">
      <w:pPr>
        <w:pStyle w:val="BodyTextL25"/>
        <w:spacing w:before="0"/>
      </w:pPr>
      <w:r w:rsidRPr="00362620">
        <w:t xml:space="preserve">Investigue y detalle el comportamiento del </w:t>
      </w:r>
      <w:proofErr w:type="spellStart"/>
      <w:r w:rsidRPr="00362620">
        <w:t>router</w:t>
      </w:r>
      <w:proofErr w:type="spellEnd"/>
      <w:r w:rsidRPr="00362620">
        <w:t xml:space="preserve"> para los siguientes valores del registro de configuración.</w:t>
      </w:r>
    </w:p>
    <w:p w14:paraId="5D8D58B8" w14:textId="77777777" w:rsidR="00037AA0" w:rsidRPr="00362620" w:rsidRDefault="00D8377F" w:rsidP="00D8377F">
      <w:pPr>
        <w:pStyle w:val="BodyTextL25"/>
        <w:tabs>
          <w:tab w:val="left" w:pos="1080"/>
        </w:tabs>
        <w:rPr>
          <w:b/>
        </w:rPr>
      </w:pPr>
      <w:r w:rsidRPr="00362620">
        <w:rPr>
          <w:b/>
        </w:rPr>
        <w:t>0x2102</w:t>
      </w:r>
    </w:p>
    <w:p w14:paraId="1291752C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29109369" w14:textId="77777777" w:rsidR="002A7D40" w:rsidRPr="00362620" w:rsidRDefault="002A7D40" w:rsidP="00D8377F">
      <w:pPr>
        <w:pStyle w:val="BodyTextL25"/>
        <w:tabs>
          <w:tab w:val="left" w:pos="1080"/>
        </w:tabs>
        <w:rPr>
          <w:b/>
        </w:rPr>
      </w:pPr>
    </w:p>
    <w:p w14:paraId="55C234D2" w14:textId="77777777" w:rsidR="002A7D40" w:rsidRPr="00362620" w:rsidRDefault="002A7D40" w:rsidP="00D8377F">
      <w:pPr>
        <w:pStyle w:val="BodyTextL25"/>
        <w:tabs>
          <w:tab w:val="left" w:pos="1080"/>
        </w:tabs>
        <w:rPr>
          <w:b/>
        </w:rPr>
      </w:pPr>
    </w:p>
    <w:p w14:paraId="0F65CD3A" w14:textId="7BF3DF15" w:rsidR="00037AA0" w:rsidRPr="00362620" w:rsidRDefault="00D8377F" w:rsidP="00D8377F">
      <w:pPr>
        <w:pStyle w:val="BodyTextL25"/>
        <w:tabs>
          <w:tab w:val="left" w:pos="1080"/>
        </w:tabs>
        <w:rPr>
          <w:b/>
        </w:rPr>
      </w:pPr>
      <w:r w:rsidRPr="00362620">
        <w:rPr>
          <w:b/>
        </w:rPr>
        <w:t>0x2142</w:t>
      </w:r>
    </w:p>
    <w:p w14:paraId="4F7ED7B3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0F5BEB7E" w14:textId="77777777" w:rsidR="002A7D40" w:rsidRPr="00362620" w:rsidRDefault="002A7D40" w:rsidP="00D8377F">
      <w:pPr>
        <w:pStyle w:val="BodyTextL25"/>
      </w:pPr>
    </w:p>
    <w:p w14:paraId="673842D5" w14:textId="77777777" w:rsidR="002A7D40" w:rsidRPr="00362620" w:rsidRDefault="002A7D40" w:rsidP="00D8377F">
      <w:pPr>
        <w:pStyle w:val="BodyTextL25"/>
      </w:pPr>
    </w:p>
    <w:p w14:paraId="74FD70AA" w14:textId="77777777" w:rsidR="002A7D40" w:rsidRPr="00362620" w:rsidRDefault="002A7D40" w:rsidP="00D8377F">
      <w:pPr>
        <w:pStyle w:val="BodyTextL25"/>
      </w:pPr>
    </w:p>
    <w:p w14:paraId="58009853" w14:textId="7468D698" w:rsidR="00D8377F" w:rsidRPr="00362620" w:rsidRDefault="00D8377F" w:rsidP="00D8377F">
      <w:pPr>
        <w:pStyle w:val="BodyTextL25"/>
      </w:pPr>
      <w:r w:rsidRPr="00362620">
        <w:t>¿Cuál es la diferencia entre estos dos valores del registro de configuración?</w:t>
      </w:r>
    </w:p>
    <w:p w14:paraId="29E07F85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2488E337" w14:textId="025E2233" w:rsidR="00D8377F" w:rsidRPr="00362620" w:rsidRDefault="00D8377F" w:rsidP="00D8377F">
      <w:pPr>
        <w:pStyle w:val="BodyTextL25"/>
        <w:rPr>
          <w:rStyle w:val="AnswerGray"/>
        </w:rPr>
      </w:pPr>
    </w:p>
    <w:p w14:paraId="7052B0F4" w14:textId="2F5B63D9" w:rsidR="002A7D40" w:rsidRPr="00362620" w:rsidRDefault="002A7D40" w:rsidP="00D8377F">
      <w:pPr>
        <w:pStyle w:val="BodyTextL25"/>
        <w:rPr>
          <w:rStyle w:val="AnswerGray"/>
        </w:rPr>
      </w:pPr>
    </w:p>
    <w:p w14:paraId="60125944" w14:textId="77777777" w:rsidR="002A7D40" w:rsidRPr="00362620" w:rsidRDefault="002A7D40" w:rsidP="00D8377F">
      <w:pPr>
        <w:pStyle w:val="BodyTextL25"/>
        <w:rPr>
          <w:rStyle w:val="AnswerGray"/>
        </w:rPr>
      </w:pPr>
    </w:p>
    <w:p w14:paraId="32817CEA" w14:textId="77777777" w:rsidR="00D8377F" w:rsidRPr="00362620" w:rsidRDefault="00D8377F" w:rsidP="00D8377F">
      <w:pPr>
        <w:pStyle w:val="Ttulo2"/>
      </w:pPr>
      <w:r w:rsidRPr="00362620">
        <w:t xml:space="preserve">Registrar el procedimiento de recuperación de contraseña para un </w:t>
      </w:r>
      <w:proofErr w:type="spellStart"/>
      <w:r w:rsidRPr="00362620">
        <w:t>router</w:t>
      </w:r>
      <w:proofErr w:type="spellEnd"/>
      <w:r w:rsidRPr="00362620">
        <w:t xml:space="preserve"> Cisco específico</w:t>
      </w:r>
    </w:p>
    <w:p w14:paraId="2CA1DEDF" w14:textId="77777777" w:rsidR="00D8377F" w:rsidRPr="00362620" w:rsidRDefault="00D8377F" w:rsidP="00D8377F">
      <w:pPr>
        <w:pStyle w:val="BodyTextL25"/>
      </w:pPr>
      <w:r w:rsidRPr="00362620">
        <w:t xml:space="preserve">En la parte 2, describirá el procedimiento exacto para recuperar o restablecer una contraseña de un </w:t>
      </w:r>
      <w:proofErr w:type="spellStart"/>
      <w:r w:rsidRPr="00362620">
        <w:t>router</w:t>
      </w:r>
      <w:proofErr w:type="spellEnd"/>
      <w:r w:rsidRPr="00362620">
        <w:t xml:space="preserve"> Cisco específico y responderá preguntas a partir de la investigación realizada. El instructor le proporcionará el modelo exacto de </w:t>
      </w:r>
      <w:proofErr w:type="spellStart"/>
      <w:r w:rsidRPr="00362620">
        <w:t>router</w:t>
      </w:r>
      <w:proofErr w:type="spellEnd"/>
      <w:r w:rsidRPr="00362620">
        <w:t xml:space="preserve"> que debe investigar.</w:t>
      </w:r>
    </w:p>
    <w:p w14:paraId="57F633DD" w14:textId="3AF772F3" w:rsidR="00D0787E" w:rsidRPr="00362620" w:rsidRDefault="00D0787E" w:rsidP="00FD2278">
      <w:pPr>
        <w:pStyle w:val="BodyTextL25"/>
        <w:rPr>
          <w:sz w:val="18"/>
          <w:szCs w:val="20"/>
        </w:rPr>
      </w:pPr>
      <w:r w:rsidRPr="00362620">
        <w:rPr>
          <w:color w:val="EE0000"/>
          <w:sz w:val="18"/>
          <w:szCs w:val="20"/>
        </w:rPr>
        <w:t xml:space="preserve">www.cisco.com/c/en/us/td/docs/routers/access/4400/troubleshooting/guide/isr4400trbl/isr4400trbl02.html </w:t>
      </w:r>
    </w:p>
    <w:p w14:paraId="0520353F" w14:textId="77777777" w:rsidR="00D8377F" w:rsidRPr="00362620" w:rsidRDefault="00D8377F" w:rsidP="00D8377F">
      <w:pPr>
        <w:pStyle w:val="Ttulo3"/>
      </w:pPr>
      <w:r w:rsidRPr="00362620">
        <w:t xml:space="preserve">Detallar el proceso de recuperación de una contraseña en un </w:t>
      </w:r>
      <w:proofErr w:type="spellStart"/>
      <w:r w:rsidRPr="00362620">
        <w:t>router</w:t>
      </w:r>
      <w:proofErr w:type="spellEnd"/>
      <w:r w:rsidRPr="00362620">
        <w:t xml:space="preserve"> Cisco específico.</w:t>
      </w:r>
    </w:p>
    <w:p w14:paraId="3FA754F4" w14:textId="77777777" w:rsidR="00D8377F" w:rsidRPr="00362620" w:rsidRDefault="00D8377F" w:rsidP="00D8377F">
      <w:pPr>
        <w:pStyle w:val="BodyTextL25"/>
      </w:pPr>
      <w:r w:rsidRPr="00362620">
        <w:t xml:space="preserve">Investigue y detalle los pasos y los comandos que necesita para recuperar o restablecer la contraseña de habilitación o la contraseña secreta de habilitación en su </w:t>
      </w:r>
      <w:proofErr w:type="spellStart"/>
      <w:r w:rsidRPr="00362620">
        <w:t>router</w:t>
      </w:r>
      <w:proofErr w:type="spellEnd"/>
      <w:r w:rsidRPr="00362620">
        <w:t xml:space="preserve"> Cisco. Resuma los pasos con sus propias palabras.</w:t>
      </w:r>
    </w:p>
    <w:p w14:paraId="1172EEC8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6551472C" w14:textId="77777777" w:rsidR="00D8377F" w:rsidRPr="00362620" w:rsidRDefault="00D8377F" w:rsidP="00D8377F">
      <w:pPr>
        <w:pStyle w:val="Ttulo3"/>
      </w:pPr>
      <w:r w:rsidRPr="00362620">
        <w:lastRenderedPageBreak/>
        <w:t>Responder las preguntas sobre el procedimiento de recuperación de contraseñas.</w:t>
      </w:r>
    </w:p>
    <w:p w14:paraId="7A244417" w14:textId="77777777" w:rsidR="00D8377F" w:rsidRPr="00362620" w:rsidRDefault="00D8377F" w:rsidP="00D8377F">
      <w:pPr>
        <w:pStyle w:val="BodyTextL25"/>
      </w:pPr>
      <w:r w:rsidRPr="00362620">
        <w:t>Utilice el proceso de recuperación de contraseñas para responder las siguientes preguntas.</w:t>
      </w:r>
    </w:p>
    <w:p w14:paraId="5C550FC7" w14:textId="77777777" w:rsidR="00037AA0" w:rsidRPr="00362620" w:rsidRDefault="00037AA0" w:rsidP="00037AA0">
      <w:pPr>
        <w:pStyle w:val="Ttulo4"/>
      </w:pPr>
      <w:r w:rsidRPr="00362620">
        <w:t>Preguntas:</w:t>
      </w:r>
    </w:p>
    <w:p w14:paraId="464B3503" w14:textId="77777777" w:rsidR="00D8377F" w:rsidRPr="00362620" w:rsidRDefault="00D8377F" w:rsidP="00037AA0">
      <w:pPr>
        <w:pStyle w:val="BodyTextL25"/>
        <w:spacing w:before="0"/>
      </w:pPr>
      <w:r w:rsidRPr="00362620">
        <w:t>Describa cómo buscar los parámetros actuales del registro de configuración.</w:t>
      </w:r>
    </w:p>
    <w:p w14:paraId="4E3D8742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297AE0A5" w14:textId="596CD5D5" w:rsidR="00D8377F" w:rsidRPr="00362620" w:rsidRDefault="00D8377F" w:rsidP="00D8377F">
      <w:pPr>
        <w:pStyle w:val="BodyTextL25"/>
        <w:rPr>
          <w:rStyle w:val="AnswerGray"/>
        </w:rPr>
      </w:pPr>
    </w:p>
    <w:p w14:paraId="3F5420C0" w14:textId="77777777" w:rsidR="002A7D40" w:rsidRPr="00362620" w:rsidRDefault="002A7D40" w:rsidP="00D8377F">
      <w:pPr>
        <w:pStyle w:val="BodyTextL25"/>
        <w:rPr>
          <w:rStyle w:val="AnswerGray"/>
        </w:rPr>
      </w:pPr>
    </w:p>
    <w:p w14:paraId="6A08E278" w14:textId="4128CE9C" w:rsidR="00D8377F" w:rsidRPr="00362620" w:rsidRDefault="007C47B7" w:rsidP="00D8377F">
      <w:pPr>
        <w:pStyle w:val="BodyTextL25"/>
      </w:pPr>
      <w:r w:rsidRPr="00362620">
        <w:t>Describa el proceso para ingresar al modo ROMMON.</w:t>
      </w:r>
    </w:p>
    <w:p w14:paraId="71E50F33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58D1B4D3" w14:textId="77777777" w:rsidR="002A7D40" w:rsidRPr="00362620" w:rsidRDefault="002A7D40" w:rsidP="00D8377F">
      <w:pPr>
        <w:pStyle w:val="BodyTextL25"/>
      </w:pPr>
    </w:p>
    <w:p w14:paraId="6E8AA07A" w14:textId="77777777" w:rsidR="002A7D40" w:rsidRPr="00362620" w:rsidRDefault="002A7D40" w:rsidP="00D8377F">
      <w:pPr>
        <w:pStyle w:val="BodyTextL25"/>
      </w:pPr>
    </w:p>
    <w:p w14:paraId="3AC9DFD1" w14:textId="0012DBE5" w:rsidR="00D8377F" w:rsidRPr="00362620" w:rsidRDefault="00D8377F" w:rsidP="00D8377F">
      <w:pPr>
        <w:pStyle w:val="BodyTextL25"/>
      </w:pPr>
      <w:r w:rsidRPr="00362620">
        <w:t>¿Qué comandos necesita para ingresar a la interfaz ROMMON?</w:t>
      </w:r>
    </w:p>
    <w:p w14:paraId="6D9C368E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4C73F638" w14:textId="1C458627" w:rsidR="00BC77B4" w:rsidRPr="00362620" w:rsidRDefault="00BC77B4" w:rsidP="00D8377F">
      <w:pPr>
        <w:pStyle w:val="BodyTextL25"/>
        <w:rPr>
          <w:rStyle w:val="AnswerGray"/>
        </w:rPr>
      </w:pPr>
    </w:p>
    <w:p w14:paraId="323850F3" w14:textId="35863865" w:rsidR="002A7D40" w:rsidRPr="00362620" w:rsidRDefault="002A7D40" w:rsidP="00D8377F">
      <w:pPr>
        <w:pStyle w:val="BodyTextL25"/>
        <w:rPr>
          <w:rStyle w:val="AnswerGray"/>
        </w:rPr>
      </w:pPr>
    </w:p>
    <w:p w14:paraId="792E446B" w14:textId="77777777" w:rsidR="002A7D40" w:rsidRPr="00362620" w:rsidRDefault="002A7D40" w:rsidP="00D8377F">
      <w:pPr>
        <w:pStyle w:val="BodyTextL25"/>
        <w:rPr>
          <w:rStyle w:val="AnswerGray"/>
        </w:rPr>
      </w:pPr>
    </w:p>
    <w:p w14:paraId="38D2FD8B" w14:textId="77777777" w:rsidR="00D8377F" w:rsidRPr="00362620" w:rsidRDefault="00D8377F" w:rsidP="00D8377F">
      <w:pPr>
        <w:pStyle w:val="BodyTextL25"/>
      </w:pPr>
      <w:r w:rsidRPr="00362620">
        <w:t xml:space="preserve">¿Qué mensaje esperaría ver cuando arranque el </w:t>
      </w:r>
      <w:proofErr w:type="spellStart"/>
      <w:r w:rsidRPr="00362620">
        <w:t>router</w:t>
      </w:r>
      <w:proofErr w:type="spellEnd"/>
      <w:r w:rsidRPr="00362620">
        <w:t>?</w:t>
      </w:r>
    </w:p>
    <w:p w14:paraId="11559A43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4BF2653D" w14:textId="77777777" w:rsidR="002A7D40" w:rsidRPr="00362620" w:rsidRDefault="002A7D40" w:rsidP="00D8377F">
      <w:pPr>
        <w:pStyle w:val="BodyTextL25"/>
      </w:pPr>
    </w:p>
    <w:p w14:paraId="255E7329" w14:textId="77777777" w:rsidR="002A7D40" w:rsidRPr="00362620" w:rsidRDefault="002A7D40" w:rsidP="00D8377F">
      <w:pPr>
        <w:pStyle w:val="BodyTextL25"/>
      </w:pPr>
    </w:p>
    <w:p w14:paraId="06A6FF23" w14:textId="2D22A69C" w:rsidR="00D8377F" w:rsidRPr="00362620" w:rsidRDefault="00D8377F" w:rsidP="00D8377F">
      <w:pPr>
        <w:pStyle w:val="BodyTextL25"/>
      </w:pPr>
      <w:r w:rsidRPr="00362620">
        <w:t>¿Por qué es importante cargar la configuración de inicio en la configuración en ejecución?</w:t>
      </w:r>
    </w:p>
    <w:p w14:paraId="4F969830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1C2F8FE5" w14:textId="77777777" w:rsidR="002A7D40" w:rsidRPr="00362620" w:rsidRDefault="002A7D40" w:rsidP="00D8377F">
      <w:pPr>
        <w:pStyle w:val="BodyTextL25"/>
      </w:pPr>
    </w:p>
    <w:p w14:paraId="643EB27B" w14:textId="77777777" w:rsidR="002A7D40" w:rsidRPr="00362620" w:rsidRDefault="002A7D40" w:rsidP="00D8377F">
      <w:pPr>
        <w:pStyle w:val="BodyTextL25"/>
      </w:pPr>
    </w:p>
    <w:p w14:paraId="6AEDE104" w14:textId="77777777" w:rsidR="002A7D40" w:rsidRPr="00362620" w:rsidRDefault="002A7D40" w:rsidP="00D8377F">
      <w:pPr>
        <w:pStyle w:val="BodyTextL25"/>
      </w:pPr>
    </w:p>
    <w:p w14:paraId="0E5E55DE" w14:textId="77777777" w:rsidR="002A7D40" w:rsidRPr="00362620" w:rsidRDefault="002A7D40" w:rsidP="00037AA0">
      <w:pPr>
        <w:pStyle w:val="AnswerLineL25"/>
        <w:rPr>
          <w:b w:val="0"/>
          <w:i w:val="0"/>
          <w:color w:val="auto"/>
        </w:rPr>
      </w:pPr>
      <w:r w:rsidRPr="00362620">
        <w:rPr>
          <w:b w:val="0"/>
          <w:i w:val="0"/>
          <w:color w:val="auto"/>
        </w:rPr>
        <w:t xml:space="preserve">¿Por qué es importante volver a cambiar el registro de configuración al valor original después de recuperar la contraseña? </w:t>
      </w:r>
    </w:p>
    <w:p w14:paraId="4FFBF5AB" w14:textId="58249469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014424FC" w14:textId="77777777" w:rsidR="002A7D40" w:rsidRPr="00362620" w:rsidRDefault="002A7D40" w:rsidP="00D8377F">
      <w:pPr>
        <w:pStyle w:val="Ttulo1"/>
        <w:rPr>
          <w:noProof w:val="0"/>
        </w:rPr>
      </w:pPr>
    </w:p>
    <w:p w14:paraId="499C83A0" w14:textId="20B956D0" w:rsidR="00D8377F" w:rsidRPr="00362620" w:rsidRDefault="00D8377F" w:rsidP="00D8377F">
      <w:pPr>
        <w:pStyle w:val="Ttulo1"/>
        <w:rPr>
          <w:noProof w:val="0"/>
        </w:rPr>
      </w:pPr>
      <w:r w:rsidRPr="00362620">
        <w:rPr>
          <w:noProof w:val="0"/>
        </w:rPr>
        <w:t>Pregunta de reflexión</w:t>
      </w:r>
    </w:p>
    <w:p w14:paraId="14727036" w14:textId="77777777" w:rsidR="00D8377F" w:rsidRPr="00362620" w:rsidRDefault="00D8377F" w:rsidP="00037AA0">
      <w:pPr>
        <w:pStyle w:val="BodyTextL25"/>
      </w:pPr>
      <w:r w:rsidRPr="00362620">
        <w:t xml:space="preserve">¿Por qué es de suma importancia que un </w:t>
      </w:r>
      <w:proofErr w:type="spellStart"/>
      <w:r w:rsidRPr="00362620">
        <w:t>router</w:t>
      </w:r>
      <w:proofErr w:type="spellEnd"/>
      <w:r w:rsidRPr="00362620">
        <w:t xml:space="preserve"> esté protegido físicamente para impedir el acceso no autorizado?</w:t>
      </w:r>
    </w:p>
    <w:p w14:paraId="05478E5A" w14:textId="77777777" w:rsidR="00037AA0" w:rsidRPr="00362620" w:rsidRDefault="00037AA0" w:rsidP="00037AA0">
      <w:pPr>
        <w:pStyle w:val="AnswerLineL25"/>
      </w:pPr>
      <w:r w:rsidRPr="00362620">
        <w:t>Escriba sus respuestas aquí.</w:t>
      </w:r>
    </w:p>
    <w:p w14:paraId="446D389E" w14:textId="77777777" w:rsidR="00037AA0" w:rsidRPr="00037AA0" w:rsidRDefault="00037AA0" w:rsidP="00037AA0">
      <w:pPr>
        <w:pStyle w:val="ConfigWindow"/>
      </w:pPr>
      <w:r w:rsidRPr="00362620">
        <w:t>Fin del documento</w:t>
      </w:r>
    </w:p>
    <w:sectPr w:rsidR="00037AA0" w:rsidRPr="00037AA0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39BC48" w14:textId="77777777" w:rsidR="0039426D" w:rsidRPr="00362620" w:rsidRDefault="0039426D" w:rsidP="00710659">
      <w:pPr>
        <w:spacing w:after="0" w:line="240" w:lineRule="auto"/>
      </w:pPr>
      <w:r w:rsidRPr="00362620">
        <w:separator/>
      </w:r>
    </w:p>
    <w:p w14:paraId="19F8E25C" w14:textId="77777777" w:rsidR="0039426D" w:rsidRPr="00362620" w:rsidRDefault="0039426D"/>
  </w:endnote>
  <w:endnote w:type="continuationSeparator" w:id="0">
    <w:p w14:paraId="27A9F6FD" w14:textId="77777777" w:rsidR="0039426D" w:rsidRPr="00362620" w:rsidRDefault="0039426D" w:rsidP="00710659">
      <w:pPr>
        <w:spacing w:after="0" w:line="240" w:lineRule="auto"/>
      </w:pPr>
      <w:r w:rsidRPr="00362620">
        <w:continuationSeparator/>
      </w:r>
    </w:p>
    <w:p w14:paraId="3E751EC1" w14:textId="77777777" w:rsidR="0039426D" w:rsidRPr="00362620" w:rsidRDefault="003942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03FB1" w14:textId="11EE2D09" w:rsidR="00926CB2" w:rsidRPr="00362620" w:rsidRDefault="008E00D5" w:rsidP="00E859E3">
    <w:pPr>
      <w:pStyle w:val="Piedepgina"/>
      <w:rPr>
        <w:szCs w:val="16"/>
      </w:rPr>
    </w:pPr>
    <w:r w:rsidRPr="00362620">
      <w:sym w:font="Symbol" w:char="F0E3"/>
    </w:r>
    <w:r w:rsidRPr="00362620">
      <w:t xml:space="preserve"> </w:t>
    </w:r>
    <w:sdt>
      <w:sdtPr>
        <w:alias w:val="Comenta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Pr="00362620">
          <w:t>2013</w:t>
        </w:r>
      </w:sdtContent>
    </w:sdt>
    <w:r w:rsidRPr="00362620">
      <w:t xml:space="preserve"> - </w:t>
    </w:r>
    <w:r w:rsidRPr="00362620">
      <w:fldChar w:fldCharType="begin"/>
    </w:r>
    <w:r w:rsidRPr="00362620">
      <w:instrText xml:space="preserve"> SAVEDATE  \@ "aaaa"  \* MERGEFORMAT </w:instrText>
    </w:r>
    <w:r w:rsidRPr="00362620">
      <w:fldChar w:fldCharType="separate"/>
    </w:r>
    <w:proofErr w:type="spellStart"/>
    <w:r w:rsidR="00362620" w:rsidRPr="00362620">
      <w:t>aa</w:t>
    </w:r>
    <w:proofErr w:type="spellEnd"/>
    <w:r w:rsidRPr="00362620">
      <w:fldChar w:fldCharType="end"/>
    </w:r>
    <w:r w:rsidRPr="00362620">
      <w:t xml:space="preserve"> Cisco y/o sus filiales. Todos los derechos reservados. Información pública de Cisco </w:t>
    </w:r>
    <w:r w:rsidRPr="00362620">
      <w:tab/>
      <w:t xml:space="preserve">Página </w:t>
    </w:r>
    <w:r w:rsidRPr="00362620">
      <w:rPr>
        <w:b/>
        <w:szCs w:val="16"/>
      </w:rPr>
      <w:fldChar w:fldCharType="begin"/>
    </w:r>
    <w:r w:rsidRPr="00362620">
      <w:rPr>
        <w:b/>
        <w:szCs w:val="16"/>
      </w:rPr>
      <w:instrText xml:space="preserve"> PAGE </w:instrText>
    </w:r>
    <w:r w:rsidRPr="00362620">
      <w:rPr>
        <w:b/>
        <w:szCs w:val="16"/>
      </w:rPr>
      <w:fldChar w:fldCharType="separate"/>
    </w:r>
    <w:r w:rsidR="005E6F80" w:rsidRPr="00362620">
      <w:rPr>
        <w:b/>
        <w:szCs w:val="16"/>
      </w:rPr>
      <w:t>2</w:t>
    </w:r>
    <w:r w:rsidRPr="00362620">
      <w:rPr>
        <w:b/>
        <w:szCs w:val="16"/>
      </w:rPr>
      <w:fldChar w:fldCharType="end"/>
    </w:r>
    <w:r w:rsidRPr="00362620">
      <w:t xml:space="preserve"> de </w:t>
    </w:r>
    <w:r w:rsidRPr="00362620">
      <w:rPr>
        <w:b/>
        <w:szCs w:val="16"/>
      </w:rPr>
      <w:fldChar w:fldCharType="begin"/>
    </w:r>
    <w:r w:rsidRPr="00362620">
      <w:rPr>
        <w:b/>
        <w:szCs w:val="16"/>
      </w:rPr>
      <w:instrText xml:space="preserve"> NUMPAGES  </w:instrText>
    </w:r>
    <w:r w:rsidRPr="00362620">
      <w:rPr>
        <w:b/>
        <w:szCs w:val="16"/>
      </w:rPr>
      <w:fldChar w:fldCharType="separate"/>
    </w:r>
    <w:r w:rsidR="005E6F80" w:rsidRPr="00362620">
      <w:rPr>
        <w:b/>
        <w:szCs w:val="16"/>
      </w:rPr>
      <w:t>4</w:t>
    </w:r>
    <w:r w:rsidRPr="00362620">
      <w:rPr>
        <w:b/>
        <w:szCs w:val="16"/>
      </w:rPr>
      <w:fldChar w:fldCharType="end"/>
    </w:r>
    <w:r w:rsidR="00882B63" w:rsidRPr="00362620">
      <w:tab/>
    </w:r>
    <w:r w:rsidR="00882B63" w:rsidRPr="00362620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C7545" w14:textId="66EFF659" w:rsidR="00882B63" w:rsidRPr="00362620" w:rsidRDefault="00882B63" w:rsidP="00E859E3">
    <w:pPr>
      <w:pStyle w:val="Piedepgina"/>
      <w:rPr>
        <w:szCs w:val="16"/>
      </w:rPr>
    </w:pPr>
    <w:r w:rsidRPr="00362620">
      <w:sym w:font="Symbol" w:char="F0E3"/>
    </w:r>
    <w:r w:rsidRPr="00362620">
      <w:t xml:space="preserve"> </w:t>
    </w:r>
    <w:sdt>
      <w:sdtPr>
        <w:alias w:val="Comenta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Pr="00362620">
          <w:t>2013</w:t>
        </w:r>
      </w:sdtContent>
    </w:sdt>
    <w:r w:rsidRPr="00362620">
      <w:t xml:space="preserve"> - </w:t>
    </w:r>
    <w:r w:rsidR="007E6402" w:rsidRPr="00362620">
      <w:fldChar w:fldCharType="begin"/>
    </w:r>
    <w:r w:rsidR="007E6402" w:rsidRPr="00362620">
      <w:instrText xml:space="preserve"> SAVEDATE  \@ "aaaa"  \* MERGEFORMAT </w:instrText>
    </w:r>
    <w:r w:rsidR="007E6402" w:rsidRPr="00362620">
      <w:fldChar w:fldCharType="separate"/>
    </w:r>
    <w:proofErr w:type="spellStart"/>
    <w:r w:rsidR="00362620" w:rsidRPr="00362620">
      <w:t>aa</w:t>
    </w:r>
    <w:proofErr w:type="spellEnd"/>
    <w:r w:rsidR="007E6402" w:rsidRPr="00362620">
      <w:fldChar w:fldCharType="end"/>
    </w:r>
    <w:r w:rsidRPr="00362620">
      <w:t xml:space="preserve"> Cisco y/o sus filiales. Todos los derechos reservados. Información pública de Cisco </w:t>
    </w:r>
    <w:r w:rsidRPr="00362620">
      <w:tab/>
      <w:t xml:space="preserve">Página </w:t>
    </w:r>
    <w:r w:rsidRPr="00362620">
      <w:rPr>
        <w:b/>
        <w:szCs w:val="16"/>
      </w:rPr>
      <w:fldChar w:fldCharType="begin"/>
    </w:r>
    <w:r w:rsidRPr="00362620">
      <w:rPr>
        <w:b/>
        <w:szCs w:val="16"/>
      </w:rPr>
      <w:instrText xml:space="preserve"> PAGE </w:instrText>
    </w:r>
    <w:r w:rsidRPr="00362620">
      <w:rPr>
        <w:b/>
        <w:szCs w:val="16"/>
      </w:rPr>
      <w:fldChar w:fldCharType="separate"/>
    </w:r>
    <w:r w:rsidR="005E6F80" w:rsidRPr="00362620">
      <w:rPr>
        <w:b/>
        <w:szCs w:val="16"/>
      </w:rPr>
      <w:t>1</w:t>
    </w:r>
    <w:r w:rsidRPr="00362620">
      <w:rPr>
        <w:b/>
        <w:szCs w:val="16"/>
      </w:rPr>
      <w:fldChar w:fldCharType="end"/>
    </w:r>
    <w:r w:rsidRPr="00362620">
      <w:t xml:space="preserve"> de </w:t>
    </w:r>
    <w:r w:rsidRPr="00362620">
      <w:rPr>
        <w:b/>
        <w:szCs w:val="16"/>
      </w:rPr>
      <w:fldChar w:fldCharType="begin"/>
    </w:r>
    <w:r w:rsidRPr="00362620">
      <w:rPr>
        <w:b/>
        <w:szCs w:val="16"/>
      </w:rPr>
      <w:instrText xml:space="preserve"> NUMPAGES  </w:instrText>
    </w:r>
    <w:r w:rsidRPr="00362620">
      <w:rPr>
        <w:b/>
        <w:szCs w:val="16"/>
      </w:rPr>
      <w:fldChar w:fldCharType="separate"/>
    </w:r>
    <w:r w:rsidR="005E6F80" w:rsidRPr="00362620">
      <w:rPr>
        <w:b/>
        <w:szCs w:val="16"/>
      </w:rPr>
      <w:t>4</w:t>
    </w:r>
    <w:r w:rsidRPr="00362620">
      <w:rPr>
        <w:b/>
        <w:szCs w:val="16"/>
      </w:rPr>
      <w:fldChar w:fldCharType="end"/>
    </w:r>
    <w:r w:rsidR="00C20634" w:rsidRPr="00362620">
      <w:tab/>
    </w:r>
    <w:r w:rsidRPr="00362620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18E447" w14:textId="77777777" w:rsidR="0039426D" w:rsidRPr="00362620" w:rsidRDefault="0039426D" w:rsidP="00710659">
      <w:pPr>
        <w:spacing w:after="0" w:line="240" w:lineRule="auto"/>
      </w:pPr>
      <w:r w:rsidRPr="00362620">
        <w:separator/>
      </w:r>
    </w:p>
    <w:p w14:paraId="6AFA3D53" w14:textId="77777777" w:rsidR="0039426D" w:rsidRPr="00362620" w:rsidRDefault="0039426D"/>
  </w:footnote>
  <w:footnote w:type="continuationSeparator" w:id="0">
    <w:p w14:paraId="77F726C5" w14:textId="77777777" w:rsidR="0039426D" w:rsidRPr="00362620" w:rsidRDefault="0039426D" w:rsidP="00710659">
      <w:pPr>
        <w:spacing w:after="0" w:line="240" w:lineRule="auto"/>
      </w:pPr>
      <w:r w:rsidRPr="00362620">
        <w:continuationSeparator/>
      </w:r>
    </w:p>
    <w:p w14:paraId="5F975CAF" w14:textId="77777777" w:rsidR="0039426D" w:rsidRPr="00362620" w:rsidRDefault="003942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ítulo"/>
      <w:tag w:val=""/>
      <w:id w:val="-1711953976"/>
      <w:placeholder>
        <w:docPart w:val="910A28D74A804758921A6EFCEA9C3876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E7FA17C" w14:textId="0EF311A0" w:rsidR="00926CB2" w:rsidRPr="00362620" w:rsidRDefault="00362620" w:rsidP="008402F2">
        <w:pPr>
          <w:pStyle w:val="PageHead"/>
        </w:pPr>
        <w:proofErr w:type="spellStart"/>
        <w:r w:rsidRPr="00362620">
          <w:t>Lab</w:t>
        </w:r>
        <w:proofErr w:type="spellEnd"/>
        <w:r w:rsidRPr="00362620">
          <w:t xml:space="preserve"> –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354AE" w14:textId="77777777" w:rsidR="00926CB2" w:rsidRPr="00362620" w:rsidRDefault="00882B63" w:rsidP="006C3FCF">
    <w:pPr>
      <w:ind w:left="-288"/>
    </w:pPr>
    <w:r w:rsidRPr="00362620">
      <w:rPr>
        <w:lang w:eastAsia="es-CR"/>
      </w:rPr>
      <w:drawing>
        <wp:inline distT="0" distB="0" distL="0" distR="0" wp14:anchorId="6273F663" wp14:editId="15C029AE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F2F4D"/>
    <w:multiLevelType w:val="hybridMultilevel"/>
    <w:tmpl w:val="93BE8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Ttulo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tulo3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663630067">
    <w:abstractNumId w:val="6"/>
  </w:num>
  <w:num w:numId="2" w16cid:durableId="1939025026">
    <w:abstractNumId w:val="4"/>
    <w:lvlOverride w:ilvl="0"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47208006">
    <w:abstractNumId w:val="3"/>
  </w:num>
  <w:num w:numId="4" w16cid:durableId="282150770">
    <w:abstractNumId w:val="4"/>
    <w:lvlOverride w:ilvl="0">
      <w:startOverride w:val="1"/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tulo2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229192486">
    <w:abstractNumId w:val="4"/>
  </w:num>
  <w:num w:numId="6" w16cid:durableId="1988896918">
    <w:abstractNumId w:val="1"/>
  </w:num>
  <w:num w:numId="7" w16cid:durableId="2044401924">
    <w:abstractNumId w:val="2"/>
  </w:num>
  <w:num w:numId="8" w16cid:durableId="230383931">
    <w:abstractNumId w:val="5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067143371">
    <w:abstractNumId w:val="4"/>
    <w:lvlOverride w:ilvl="2">
      <w:lvl w:ilvl="2">
        <w:start w:val="1"/>
        <w:numFmt w:val="lowerLetter"/>
        <w:pStyle w:val="Ttulo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 w16cid:durableId="45117350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TI2tjQzAdGWSjpKwanFxZn5eSAFhrUAB1qNsiwAAAA="/>
  </w:docVars>
  <w:rsids>
    <w:rsidRoot w:val="00E87E9C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D51"/>
    <w:rsid w:val="00024EE5"/>
    <w:rsid w:val="00026DEF"/>
    <w:rsid w:val="00037AA0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0AD8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333E"/>
    <w:rsid w:val="000C5EF2"/>
    <w:rsid w:val="000C6425"/>
    <w:rsid w:val="000C6E6E"/>
    <w:rsid w:val="000C7B7D"/>
    <w:rsid w:val="000D55B4"/>
    <w:rsid w:val="000E65F0"/>
    <w:rsid w:val="000F072C"/>
    <w:rsid w:val="000F2074"/>
    <w:rsid w:val="000F2EC5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3FEB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410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0909"/>
    <w:rsid w:val="002240AB"/>
    <w:rsid w:val="00225E37"/>
    <w:rsid w:val="00231DCA"/>
    <w:rsid w:val="00235792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5139"/>
    <w:rsid w:val="002A6C56"/>
    <w:rsid w:val="002A7D40"/>
    <w:rsid w:val="002C04C4"/>
    <w:rsid w:val="002C090C"/>
    <w:rsid w:val="002C1243"/>
    <w:rsid w:val="002C1815"/>
    <w:rsid w:val="002C475E"/>
    <w:rsid w:val="002C6AD6"/>
    <w:rsid w:val="002D17B5"/>
    <w:rsid w:val="002D6C2A"/>
    <w:rsid w:val="002D7A86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218C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2620"/>
    <w:rsid w:val="00363A23"/>
    <w:rsid w:val="0036440C"/>
    <w:rsid w:val="0036465A"/>
    <w:rsid w:val="00390C38"/>
    <w:rsid w:val="00392748"/>
    <w:rsid w:val="00392C65"/>
    <w:rsid w:val="00392ED5"/>
    <w:rsid w:val="0039426D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3143"/>
    <w:rsid w:val="003D6EF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57D9"/>
    <w:rsid w:val="00416C42"/>
    <w:rsid w:val="00422476"/>
    <w:rsid w:val="0042385C"/>
    <w:rsid w:val="0042608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0807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1E69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42616"/>
    <w:rsid w:val="005468C1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C6DE5"/>
    <w:rsid w:val="005D2B29"/>
    <w:rsid w:val="005D354A"/>
    <w:rsid w:val="005D3E53"/>
    <w:rsid w:val="005D506C"/>
    <w:rsid w:val="005E3235"/>
    <w:rsid w:val="005E4176"/>
    <w:rsid w:val="005E4876"/>
    <w:rsid w:val="005E65B5"/>
    <w:rsid w:val="005E6F80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57943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7B7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0727E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15BC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F95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A6DDE"/>
    <w:rsid w:val="008B06D4"/>
    <w:rsid w:val="008B4F20"/>
    <w:rsid w:val="008B68E7"/>
    <w:rsid w:val="008B7FFD"/>
    <w:rsid w:val="008C286A"/>
    <w:rsid w:val="008C2920"/>
    <w:rsid w:val="008C4307"/>
    <w:rsid w:val="008D23DF"/>
    <w:rsid w:val="008D70DD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200"/>
    <w:rsid w:val="0091350B"/>
    <w:rsid w:val="00915986"/>
    <w:rsid w:val="00917624"/>
    <w:rsid w:val="00926CB2"/>
    <w:rsid w:val="00930386"/>
    <w:rsid w:val="009309F5"/>
    <w:rsid w:val="009315E9"/>
    <w:rsid w:val="00933237"/>
    <w:rsid w:val="00933F28"/>
    <w:rsid w:val="009400C3"/>
    <w:rsid w:val="009404F7"/>
    <w:rsid w:val="00942299"/>
    <w:rsid w:val="009453F7"/>
    <w:rsid w:val="00947120"/>
    <w:rsid w:val="009476C0"/>
    <w:rsid w:val="00963E34"/>
    <w:rsid w:val="00964DFA"/>
    <w:rsid w:val="00970A69"/>
    <w:rsid w:val="0098155C"/>
    <w:rsid w:val="009815D8"/>
    <w:rsid w:val="00981CCA"/>
    <w:rsid w:val="00983B77"/>
    <w:rsid w:val="00996053"/>
    <w:rsid w:val="00997E71"/>
    <w:rsid w:val="009A0B2F"/>
    <w:rsid w:val="009A1CF4"/>
    <w:rsid w:val="009A37D7"/>
    <w:rsid w:val="009A4E17"/>
    <w:rsid w:val="009A6955"/>
    <w:rsid w:val="009B0697"/>
    <w:rsid w:val="009B341C"/>
    <w:rsid w:val="009B5747"/>
    <w:rsid w:val="009C0B81"/>
    <w:rsid w:val="009C3182"/>
    <w:rsid w:val="009D2C27"/>
    <w:rsid w:val="009D503E"/>
    <w:rsid w:val="009E2309"/>
    <w:rsid w:val="009E42B9"/>
    <w:rsid w:val="009E4B77"/>
    <w:rsid w:val="009E4E17"/>
    <w:rsid w:val="009E54B9"/>
    <w:rsid w:val="009F4C2E"/>
    <w:rsid w:val="00A014A3"/>
    <w:rsid w:val="00A027CC"/>
    <w:rsid w:val="00A040F0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528DD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45C1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66E4"/>
    <w:rsid w:val="00AD0118"/>
    <w:rsid w:val="00AD04F2"/>
    <w:rsid w:val="00AD4578"/>
    <w:rsid w:val="00AD68E9"/>
    <w:rsid w:val="00AD761F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47940"/>
    <w:rsid w:val="00B5397B"/>
    <w:rsid w:val="00B53EE9"/>
    <w:rsid w:val="00B6183E"/>
    <w:rsid w:val="00B627AD"/>
    <w:rsid w:val="00B62809"/>
    <w:rsid w:val="00B72F2A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7B4"/>
    <w:rsid w:val="00BC7CAC"/>
    <w:rsid w:val="00BD6D76"/>
    <w:rsid w:val="00BE0E87"/>
    <w:rsid w:val="00BE3A73"/>
    <w:rsid w:val="00BE56B3"/>
    <w:rsid w:val="00BE676D"/>
    <w:rsid w:val="00BF04E8"/>
    <w:rsid w:val="00BF0A51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36C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1070"/>
    <w:rsid w:val="00CD40B1"/>
    <w:rsid w:val="00CD51E0"/>
    <w:rsid w:val="00CD7F73"/>
    <w:rsid w:val="00CE26C5"/>
    <w:rsid w:val="00CE36AF"/>
    <w:rsid w:val="00CE47F3"/>
    <w:rsid w:val="00CE54DD"/>
    <w:rsid w:val="00CF0DA5"/>
    <w:rsid w:val="00CF26E3"/>
    <w:rsid w:val="00CF5D31"/>
    <w:rsid w:val="00CF5F3B"/>
    <w:rsid w:val="00CF7733"/>
    <w:rsid w:val="00CF791A"/>
    <w:rsid w:val="00D00513"/>
    <w:rsid w:val="00D00D7D"/>
    <w:rsid w:val="00D030AE"/>
    <w:rsid w:val="00D0787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31D0"/>
    <w:rsid w:val="00D5649D"/>
    <w:rsid w:val="00D56A0E"/>
    <w:rsid w:val="00D57AD3"/>
    <w:rsid w:val="00D62F25"/>
    <w:rsid w:val="00D635FE"/>
    <w:rsid w:val="00D66A7B"/>
    <w:rsid w:val="00D729DE"/>
    <w:rsid w:val="00D75B6A"/>
    <w:rsid w:val="00D778DF"/>
    <w:rsid w:val="00D8377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2691"/>
    <w:rsid w:val="00E334E6"/>
    <w:rsid w:val="00E33C65"/>
    <w:rsid w:val="00E406EA"/>
    <w:rsid w:val="00E449D0"/>
    <w:rsid w:val="00E44A34"/>
    <w:rsid w:val="00E4506A"/>
    <w:rsid w:val="00E53F99"/>
    <w:rsid w:val="00E557F8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87E9C"/>
    <w:rsid w:val="00E97333"/>
    <w:rsid w:val="00EA486E"/>
    <w:rsid w:val="00EA4FA3"/>
    <w:rsid w:val="00EB001B"/>
    <w:rsid w:val="00EB3082"/>
    <w:rsid w:val="00EB6C33"/>
    <w:rsid w:val="00EC1DEA"/>
    <w:rsid w:val="00EC29BF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66EC"/>
    <w:rsid w:val="00F7050A"/>
    <w:rsid w:val="00F75533"/>
    <w:rsid w:val="00F75B82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B7FFE"/>
    <w:rsid w:val="00FD1398"/>
    <w:rsid w:val="00FD227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1C91"/>
    <w:rsid w:val="00FF3D6B"/>
    <w:rsid w:val="00FF5141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D458F1"/>
  <w15:docId w15:val="{8045A357-9244-448B-9C0B-BB1533BCA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es-419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90807"/>
    <w:pPr>
      <w:spacing w:before="60" w:after="60" w:line="276" w:lineRule="auto"/>
    </w:pPr>
    <w:rPr>
      <w:sz w:val="22"/>
      <w:szCs w:val="22"/>
      <w:lang w:val="es-ES"/>
    </w:rPr>
  </w:style>
  <w:style w:type="paragraph" w:styleId="Ttulo1">
    <w:name w:val="heading 1"/>
    <w:basedOn w:val="Normal"/>
    <w:next w:val="BodyTextL25"/>
    <w:link w:val="Ttulo1Car"/>
    <w:uiPriority w:val="9"/>
    <w:unhideWhenUsed/>
    <w:qFormat/>
    <w:rsid w:val="00CF26E3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Ttulo2">
    <w:name w:val="heading 2"/>
    <w:basedOn w:val="Normal"/>
    <w:next w:val="BodyTextL25"/>
    <w:link w:val="Ttulo2Car"/>
    <w:uiPriority w:val="9"/>
    <w:semiHidden/>
    <w:unhideWhenUsed/>
    <w:qFormat/>
    <w:rsid w:val="00CF26E3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Ttulo4">
    <w:name w:val="heading 4"/>
    <w:basedOn w:val="BodyTextL25"/>
    <w:next w:val="BodyTextL25"/>
    <w:link w:val="Ttulo4Car"/>
    <w:unhideWhenUsed/>
    <w:qFormat/>
    <w:rsid w:val="00163FEB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CF26E3"/>
    <w:rPr>
      <w:b/>
      <w:bCs/>
      <w:noProof/>
      <w:sz w:val="26"/>
      <w:szCs w:val="26"/>
    </w:rPr>
  </w:style>
  <w:style w:type="character" w:customStyle="1" w:styleId="Ttulo2Car">
    <w:name w:val="Título 2 Car"/>
    <w:link w:val="Ttulo2"/>
    <w:uiPriority w:val="9"/>
    <w:semiHidden/>
    <w:rsid w:val="00CF26E3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Encabezado">
    <w:name w:val="header"/>
    <w:basedOn w:val="Normal"/>
    <w:link w:val="EncabezadoCar"/>
    <w:unhideWhenUsed/>
    <w:rsid w:val="008402F2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rsid w:val="008402F2"/>
    <w:rPr>
      <w:sz w:val="22"/>
      <w:szCs w:val="22"/>
    </w:rPr>
  </w:style>
  <w:style w:type="paragraph" w:styleId="Piedepgina">
    <w:name w:val="footer"/>
    <w:basedOn w:val="Normal"/>
    <w:link w:val="PiedepginaC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E859E3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Textoindependiente"/>
    <w:next w:val="BodyTextL25"/>
    <w:qFormat/>
    <w:rsid w:val="00163FEB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D761F"/>
    <w:rPr>
      <w:rFonts w:ascii="Courier New" w:hAnsi="Courier New"/>
      <w:b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Sinlista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3"/>
      </w:numPr>
    </w:pPr>
  </w:style>
  <w:style w:type="character" w:customStyle="1" w:styleId="Ttulo4Car">
    <w:name w:val="Título 4 Car"/>
    <w:basedOn w:val="Fuentedeprrafopredeter"/>
    <w:link w:val="Ttulo4"/>
    <w:rsid w:val="00163FEB"/>
    <w:rPr>
      <w:rFonts w:eastAsia="Times New Roman"/>
      <w:bCs/>
      <w:color w:val="FFFFFF" w:themeColor="background1"/>
      <w:sz w:val="6"/>
      <w:szCs w:val="28"/>
    </w:rPr>
  </w:style>
  <w:style w:type="character" w:customStyle="1" w:styleId="Ttulo5Car">
    <w:name w:val="Título 5 Car"/>
    <w:basedOn w:val="Fuentedeprrafopredeter"/>
    <w:link w:val="Ttulo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semiHidden/>
    <w:rsid w:val="00BF76BE"/>
    <w:rPr>
      <w:rFonts w:eastAsia="Times New Roman"/>
      <w:szCs w:val="24"/>
    </w:rPr>
  </w:style>
  <w:style w:type="character" w:customStyle="1" w:styleId="Ttulo8Car">
    <w:name w:val="Título 8 Car"/>
    <w:basedOn w:val="Fuentedeprrafopredeter"/>
    <w:link w:val="Ttulo8"/>
    <w:semiHidden/>
    <w:rsid w:val="00BF76BE"/>
    <w:rPr>
      <w:rFonts w:eastAsia="Times New Roman"/>
      <w:i/>
      <w:iCs/>
      <w:szCs w:val="24"/>
    </w:rPr>
  </w:style>
  <w:style w:type="character" w:customStyle="1" w:styleId="Ttulo9Car">
    <w:name w:val="Título 9 Car"/>
    <w:basedOn w:val="Fuentedeprrafopredeter"/>
    <w:link w:val="Ttulo9"/>
    <w:semiHidden/>
    <w:rsid w:val="00BF76BE"/>
    <w:rPr>
      <w:rFonts w:eastAsia="Times New Roman" w:cs="Arial"/>
      <w:sz w:val="22"/>
      <w:szCs w:val="22"/>
    </w:rPr>
  </w:style>
  <w:style w:type="character" w:customStyle="1" w:styleId="Ttulo3Car">
    <w:name w:val="Título 3 Car"/>
    <w:link w:val="Ttulo3"/>
    <w:rsid w:val="00D531D0"/>
    <w:rPr>
      <w:rFonts w:eastAsia="Times New Roman"/>
      <w:b/>
      <w:bCs/>
      <w:sz w:val="22"/>
      <w:szCs w:val="26"/>
    </w:rPr>
  </w:style>
  <w:style w:type="paragraph" w:styleId="Textonotaalfinal">
    <w:name w:val="endnote text"/>
    <w:basedOn w:val="Normal"/>
    <w:link w:val="Textonotaalfinal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231DCA"/>
    <w:rPr>
      <w:rFonts w:eastAsia="Times New Roman"/>
    </w:rPr>
  </w:style>
  <w:style w:type="paragraph" w:styleId="Textonotapie">
    <w:name w:val="footnote text"/>
    <w:basedOn w:val="Normal"/>
    <w:link w:val="Textonotapie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semiHidden/>
    <w:rsid w:val="00231DCA"/>
    <w:rPr>
      <w:rFonts w:eastAsia="Times New Roman"/>
    </w:rPr>
  </w:style>
  <w:style w:type="paragraph" w:styleId="ndice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ndice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dice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ndice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ndice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ndice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ndice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ndice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ndice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Ttulodendice">
    <w:name w:val="index heading"/>
    <w:basedOn w:val="Normal"/>
    <w:next w:val="ndice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extomacro">
    <w:name w:val="macro"/>
    <w:link w:val="TextomacroC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TextomacroCar">
    <w:name w:val="Texto macro Car"/>
    <w:basedOn w:val="Fuentedeprrafopredeter"/>
    <w:link w:val="Textomacro"/>
    <w:semiHidden/>
    <w:rsid w:val="00231DCA"/>
    <w:rPr>
      <w:rFonts w:ascii="Courier New" w:eastAsia="Times New Roman" w:hAnsi="Courier New" w:cs="Courier New"/>
      <w:lang w:val="es-419" w:eastAsia="en-US" w:bidi="ar-SA"/>
    </w:rPr>
  </w:style>
  <w:style w:type="paragraph" w:styleId="Textoconsangra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adeilustracion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Encabezadodelista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D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D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D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D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D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D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D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D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D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Textoindependiente">
    <w:name w:val="Body Text"/>
    <w:basedOn w:val="Normal"/>
    <w:link w:val="TextoindependienteC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TextoindependienteCar">
    <w:name w:val="Texto independiente Car"/>
    <w:link w:val="Textoindependiente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Textoindependiente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Fuentedeprrafopredeter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TextoindependienteCar"/>
    <w:link w:val="BodyTextBold"/>
    <w:rsid w:val="00C73E03"/>
    <w:rPr>
      <w:rFonts w:eastAsia="Times New Roman" w:cs="Arial"/>
      <w:b/>
      <w:szCs w:val="24"/>
    </w:rPr>
  </w:style>
  <w:style w:type="paragraph" w:styleId="Ttulo">
    <w:name w:val="Title"/>
    <w:basedOn w:val="Normal"/>
    <w:next w:val="BodyTextL25"/>
    <w:link w:val="TtuloC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tuloCar">
    <w:name w:val="Título Car"/>
    <w:basedOn w:val="Fuentedeprrafopredeter"/>
    <w:link w:val="Ttulo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a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Fuentedeprrafopredeter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character" w:customStyle="1" w:styleId="misspell">
    <w:name w:val="misspell"/>
    <w:basedOn w:val="Fuentedeprrafopredeter"/>
    <w:rsid w:val="00FF1C91"/>
  </w:style>
  <w:style w:type="character" w:customStyle="1" w:styleId="qawarn">
    <w:name w:val="qawarn"/>
    <w:basedOn w:val="Fuentedeprrafopredeter"/>
    <w:rsid w:val="00FF1C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59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Curriculum_Development\CCNA7.0\NetAcad-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10A28D74A804758921A6EFCEA9C3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9E166-28BE-484D-B412-28FC018C1F39}"/>
      </w:docPartPr>
      <w:docPartBody>
        <w:p w:rsidR="00854B29" w:rsidRDefault="009C6034">
          <w:pPr>
            <w:pStyle w:val="910A28D74A804758921A6EFCEA9C3876"/>
          </w:pPr>
          <w:r>
            <w:rPr>
              <w:rStyle w:val="Textodelmarcadordeposicin"/>
              <w:lang w:val="es-419"/>
            </w:rPr>
            <w:t>[Carg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C6034"/>
    <w:rsid w:val="00300065"/>
    <w:rsid w:val="00597E28"/>
    <w:rsid w:val="005B20BA"/>
    <w:rsid w:val="005F17F1"/>
    <w:rsid w:val="0066151A"/>
    <w:rsid w:val="006B5B05"/>
    <w:rsid w:val="007A1905"/>
    <w:rsid w:val="00854B29"/>
    <w:rsid w:val="008A6DDE"/>
    <w:rsid w:val="009C6034"/>
    <w:rsid w:val="00A43474"/>
    <w:rsid w:val="00BA5254"/>
    <w:rsid w:val="00C84181"/>
    <w:rsid w:val="00CA3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910A28D74A804758921A6EFCEA9C3876">
    <w:name w:val="910A28D74A804758921A6EFCEA9C38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3CAE0C-05D9-4D8D-9FAB-86210EE78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47</TotalTime>
  <Pages>3</Pages>
  <Words>723</Words>
  <Characters>4324</Characters>
  <Application>Microsoft Office Word</Application>
  <DocSecurity>0</DocSecurity>
  <Lines>110</Lines>
  <Paragraphs>6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-</vt:lpstr>
      <vt:lpstr>Lab - Research Password Recovery Procedures</vt:lpstr>
    </vt:vector>
  </TitlesOfParts>
  <Company>Cisco Systems, Inc.</Company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–</dc:title>
  <dc:creator>SP</dc:creator>
  <dc:description>2013</dc:description>
  <cp:lastModifiedBy>labredes@usal.es</cp:lastModifiedBy>
  <cp:revision>13</cp:revision>
  <cp:lastPrinted>2020-06-09T22:42:00Z</cp:lastPrinted>
  <dcterms:created xsi:type="dcterms:W3CDTF">2019-11-27T05:09:00Z</dcterms:created>
  <dcterms:modified xsi:type="dcterms:W3CDTF">2025-12-12T11:21:00Z</dcterms:modified>
</cp:coreProperties>
</file>